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BBC3C9" w14:textId="6D9A20E2" w:rsidR="00375C37" w:rsidRPr="00D8352E" w:rsidRDefault="00FA6E23" w:rsidP="00FA6E23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8352E">
        <w:rPr>
          <w:rFonts w:ascii="Times New Roman" w:hAnsi="Times New Roman" w:cs="Times New Roman"/>
          <w:b/>
          <w:bCs/>
          <w:sz w:val="36"/>
          <w:szCs w:val="36"/>
        </w:rPr>
        <w:t>Neel Patel</w:t>
      </w:r>
    </w:p>
    <w:p w14:paraId="4CEC7D2E" w14:textId="76B1EF9A" w:rsidR="00FA6E23" w:rsidRDefault="00FA6E23" w:rsidP="00FA6E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- 458 James Street North, Thunder Bay, ON P7C 4T2</w:t>
      </w:r>
    </w:p>
    <w:p w14:paraId="2341DEC2" w14:textId="77F4BB5D" w:rsidR="00FA6E23" w:rsidRDefault="00FA6E23" w:rsidP="00FA6E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: - +1 (807)358-1785</w:t>
      </w:r>
    </w:p>
    <w:p w14:paraId="02C4D447" w14:textId="53138FF8" w:rsidR="00FA6E23" w:rsidRDefault="00FA6E23" w:rsidP="00FA6E2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- </w:t>
      </w:r>
      <w:hyperlink r:id="rId5" w:history="1">
        <w:r w:rsidRPr="002E643D">
          <w:rPr>
            <w:rStyle w:val="Hyperlink"/>
            <w:rFonts w:ascii="Times New Roman" w:hAnsi="Times New Roman" w:cs="Times New Roman"/>
            <w:sz w:val="24"/>
            <w:szCs w:val="24"/>
          </w:rPr>
          <w:t>neel.patel2147@gmail.com</w:t>
        </w:r>
      </w:hyperlink>
    </w:p>
    <w:p w14:paraId="0FFCD319" w14:textId="713B313C" w:rsidR="00FA6E23" w:rsidRDefault="00FA6E23">
      <w:pPr>
        <w:rPr>
          <w:rFonts w:ascii="Times New Roman" w:hAnsi="Times New Roman" w:cs="Times New Roman"/>
          <w:sz w:val="24"/>
          <w:szCs w:val="24"/>
        </w:rPr>
      </w:pPr>
    </w:p>
    <w:p w14:paraId="6936E70F" w14:textId="77777777" w:rsidR="00FA6E23" w:rsidRPr="00D8352E" w:rsidRDefault="00FA6E23" w:rsidP="00FA6E23">
      <w:pPr>
        <w:spacing w:after="159"/>
        <w:ind w:left="292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8352E">
        <w:rPr>
          <w:rFonts w:ascii="Times New Roman" w:hAnsi="Times New Roman" w:cs="Times New Roman"/>
          <w:b/>
          <w:bCs/>
          <w:sz w:val="24"/>
          <w:szCs w:val="24"/>
          <w:u w:val="single"/>
        </w:rPr>
        <w:t>CAREER</w:t>
      </w:r>
      <w:r w:rsidRPr="00D8352E">
        <w:rPr>
          <w:rFonts w:ascii="Times New Roman" w:hAnsi="Times New Roman" w:cs="Times New Roman"/>
          <w:b/>
          <w:bCs/>
          <w:color w:val="595959"/>
          <w:sz w:val="24"/>
          <w:szCs w:val="24"/>
          <w:u w:val="single"/>
          <w:vertAlign w:val="subscript"/>
        </w:rPr>
        <w:t xml:space="preserve"> </w:t>
      </w:r>
      <w:r w:rsidRPr="00D8352E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</w:t>
      </w:r>
      <w:r w:rsidRPr="00D8352E">
        <w:rPr>
          <w:rFonts w:ascii="Times New Roman" w:hAnsi="Times New Roman" w:cs="Times New Roman"/>
          <w:b/>
          <w:bCs/>
          <w:color w:val="595959"/>
          <w:sz w:val="24"/>
          <w:szCs w:val="24"/>
          <w:u w:val="single"/>
          <w:vertAlign w:val="subscript"/>
        </w:rPr>
        <w:t xml:space="preserve"> </w:t>
      </w:r>
    </w:p>
    <w:p w14:paraId="06DCABC2" w14:textId="7235DFDE" w:rsidR="00FA6E23" w:rsidRPr="00DE7763" w:rsidRDefault="00FA6E23" w:rsidP="00FA6E23">
      <w:pPr>
        <w:rPr>
          <w:rFonts w:ascii="Times New Roman" w:hAnsi="Times New Roman" w:cs="Times New Roman"/>
          <w:color w:val="595959"/>
          <w:sz w:val="24"/>
          <w:szCs w:val="24"/>
        </w:rPr>
      </w:pPr>
      <w:r w:rsidRPr="00DE7763">
        <w:rPr>
          <w:rFonts w:ascii="Times New Roman" w:hAnsi="Times New Roman" w:cs="Times New Roman"/>
          <w:color w:val="595959"/>
          <w:sz w:val="24"/>
          <w:szCs w:val="24"/>
        </w:rPr>
        <w:t>To secure a challenging position in a reputable organization to expand my learnings, knowledge, and skills.</w:t>
      </w:r>
    </w:p>
    <w:p w14:paraId="33A982C2" w14:textId="77777777" w:rsidR="00C00614" w:rsidRDefault="00C00614" w:rsidP="00FA6E23">
      <w:pPr>
        <w:rPr>
          <w:rFonts w:ascii="Times New Roman" w:hAnsi="Times New Roman" w:cs="Times New Roman"/>
          <w:b/>
          <w:bCs/>
          <w:color w:val="595959"/>
          <w:sz w:val="24"/>
          <w:szCs w:val="24"/>
          <w:u w:val="single"/>
        </w:rPr>
      </w:pPr>
    </w:p>
    <w:p w14:paraId="17DA4BE6" w14:textId="66E9D551" w:rsidR="00FA6E23" w:rsidRPr="00D8352E" w:rsidRDefault="00FA6E23" w:rsidP="00FA6E23">
      <w:pPr>
        <w:rPr>
          <w:rFonts w:ascii="Times New Roman" w:hAnsi="Times New Roman" w:cs="Times New Roman"/>
          <w:b/>
          <w:bCs/>
          <w:color w:val="595959"/>
          <w:sz w:val="24"/>
          <w:szCs w:val="24"/>
          <w:u w:val="single"/>
        </w:rPr>
      </w:pPr>
      <w:r w:rsidRPr="00D8352E">
        <w:rPr>
          <w:rFonts w:ascii="Times New Roman" w:hAnsi="Times New Roman" w:cs="Times New Roman"/>
          <w:b/>
          <w:bCs/>
          <w:color w:val="595959"/>
          <w:sz w:val="24"/>
          <w:szCs w:val="24"/>
          <w:u w:val="single"/>
        </w:rPr>
        <w:t xml:space="preserve">Experience: - </w:t>
      </w:r>
    </w:p>
    <w:p w14:paraId="05B3ECF3" w14:textId="2CCCD39F" w:rsidR="00FA6E23" w:rsidRDefault="00FA6E23" w:rsidP="00E70AA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2017 to September 2018 – Cashier, Dominos (India)</w:t>
      </w:r>
    </w:p>
    <w:p w14:paraId="5173EA21" w14:textId="77777777" w:rsidR="00C00614" w:rsidRDefault="00C00614" w:rsidP="00FA6E2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FF8D9E" w14:textId="6AD03AFD" w:rsidR="00FA6E23" w:rsidRPr="00D8352E" w:rsidRDefault="00FA6E23" w:rsidP="00FA6E2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8352E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: -</w:t>
      </w:r>
    </w:p>
    <w:p w14:paraId="26AC4411" w14:textId="6CDB7D46" w:rsidR="00FA6E23" w:rsidRDefault="00FA6E23" w:rsidP="00FA6E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 2019 – Bachelor’s in Computer Applications, Gujarat University (India)</w:t>
      </w:r>
    </w:p>
    <w:p w14:paraId="3B7A1697" w14:textId="77777777" w:rsidR="00FA6E23" w:rsidRDefault="00FA6E23" w:rsidP="00FA6E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020 (Running) – PG in ICT Solutions for Business, Confederation college</w:t>
      </w:r>
    </w:p>
    <w:p w14:paraId="0AAB5B0A" w14:textId="77777777" w:rsidR="00C00614" w:rsidRDefault="00C00614" w:rsidP="00FA6E2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A40215C" w14:textId="5776FBEB" w:rsidR="00FA6E23" w:rsidRPr="00D8352E" w:rsidRDefault="00FA6E23" w:rsidP="00FA6E2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8352E">
        <w:rPr>
          <w:rFonts w:ascii="Times New Roman" w:hAnsi="Times New Roman" w:cs="Times New Roman"/>
          <w:b/>
          <w:bCs/>
          <w:sz w:val="24"/>
          <w:szCs w:val="24"/>
          <w:u w:val="single"/>
        </w:rPr>
        <w:t>Availability: -</w:t>
      </w:r>
    </w:p>
    <w:p w14:paraId="0838B627" w14:textId="277C32C0" w:rsidR="00FA6E23" w:rsidRDefault="00FA6E23" w:rsidP="008075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nday </w:t>
      </w:r>
      <w:r w:rsidR="008075BB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Full Day</w:t>
      </w:r>
    </w:p>
    <w:p w14:paraId="1B7DCEB8" w14:textId="22A6D468" w:rsidR="00FA6E23" w:rsidRDefault="00FA6E23" w:rsidP="008075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nday </w:t>
      </w:r>
      <w:r w:rsidR="00A87BDD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34122">
        <w:rPr>
          <w:rFonts w:ascii="Times New Roman" w:hAnsi="Times New Roman" w:cs="Times New Roman"/>
          <w:sz w:val="24"/>
          <w:szCs w:val="24"/>
        </w:rPr>
        <w:t>Full Day</w:t>
      </w:r>
    </w:p>
    <w:p w14:paraId="50C36753" w14:textId="6339034B" w:rsidR="00FA6E23" w:rsidRDefault="00FA6E23" w:rsidP="008075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esday </w:t>
      </w:r>
      <w:r w:rsidR="0033412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34122">
        <w:rPr>
          <w:rFonts w:ascii="Times New Roman" w:hAnsi="Times New Roman" w:cs="Times New Roman"/>
          <w:sz w:val="24"/>
          <w:szCs w:val="24"/>
        </w:rPr>
        <w:t>Full Day</w:t>
      </w:r>
    </w:p>
    <w:p w14:paraId="4CBF8D40" w14:textId="0D2B0C70" w:rsidR="00FA6E23" w:rsidRDefault="00FA6E23" w:rsidP="008075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dnesday </w:t>
      </w:r>
      <w:r w:rsidR="0033412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34122">
        <w:rPr>
          <w:rFonts w:ascii="Times New Roman" w:hAnsi="Times New Roman" w:cs="Times New Roman"/>
          <w:sz w:val="24"/>
          <w:szCs w:val="24"/>
        </w:rPr>
        <w:t>Full Day</w:t>
      </w:r>
    </w:p>
    <w:p w14:paraId="5866C444" w14:textId="2994C109" w:rsidR="00FA6E23" w:rsidRDefault="00FA6E23" w:rsidP="008075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ursday </w:t>
      </w:r>
      <w:r w:rsidR="0033412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34122">
        <w:rPr>
          <w:rFonts w:ascii="Times New Roman" w:hAnsi="Times New Roman" w:cs="Times New Roman"/>
          <w:sz w:val="24"/>
          <w:szCs w:val="24"/>
        </w:rPr>
        <w:t>Full Day</w:t>
      </w:r>
    </w:p>
    <w:p w14:paraId="08B4FCB6" w14:textId="3F75051F" w:rsidR="008075BB" w:rsidRDefault="008075BB" w:rsidP="008075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iday -</w:t>
      </w:r>
      <w:r w:rsidR="00334122">
        <w:rPr>
          <w:rFonts w:ascii="Times New Roman" w:hAnsi="Times New Roman" w:cs="Times New Roman"/>
          <w:sz w:val="24"/>
          <w:szCs w:val="24"/>
        </w:rPr>
        <w:t>Full Day</w:t>
      </w:r>
    </w:p>
    <w:p w14:paraId="7F65897A" w14:textId="61C5AFD6" w:rsidR="008075BB" w:rsidRDefault="008075BB" w:rsidP="008075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urday - Full Day</w:t>
      </w:r>
    </w:p>
    <w:p w14:paraId="49EFAA62" w14:textId="7DDEF204" w:rsidR="008075BB" w:rsidRDefault="008075BB" w:rsidP="00FA6E23">
      <w:pPr>
        <w:rPr>
          <w:rFonts w:ascii="Times New Roman" w:hAnsi="Times New Roman" w:cs="Times New Roman"/>
          <w:sz w:val="24"/>
          <w:szCs w:val="24"/>
        </w:rPr>
      </w:pPr>
    </w:p>
    <w:p w14:paraId="6E34F931" w14:textId="7CD45796" w:rsidR="005E28E3" w:rsidRDefault="005E28E3" w:rsidP="005E28E3">
      <w:pPr>
        <w:pStyle w:val="Heading1"/>
        <w:spacing w:before="0"/>
        <w:ind w:left="-5" w:right="5551"/>
        <w:rPr>
          <w:rFonts w:ascii="Times New Roman" w:hAnsi="Times New Roman" w:cs="Times New Roman"/>
          <w:sz w:val="24"/>
          <w:szCs w:val="24"/>
          <w:u w:val="single"/>
        </w:rPr>
      </w:pPr>
      <w:r w:rsidRPr="00D8352E">
        <w:rPr>
          <w:rFonts w:ascii="Times New Roman" w:hAnsi="Times New Roman" w:cs="Times New Roman"/>
          <w:sz w:val="24"/>
          <w:szCs w:val="24"/>
          <w:u w:val="single"/>
        </w:rPr>
        <w:t>SKILLS</w:t>
      </w:r>
    </w:p>
    <w:p w14:paraId="793112D8" w14:textId="77777777" w:rsidR="00DC51DB" w:rsidRPr="00DC51DB" w:rsidRDefault="00DC51DB" w:rsidP="00DC51DB">
      <w:pPr>
        <w:rPr>
          <w:lang w:val="en-US"/>
        </w:rPr>
      </w:pPr>
    </w:p>
    <w:tbl>
      <w:tblPr>
        <w:tblStyle w:val="TableGrid"/>
        <w:tblW w:w="6587" w:type="dxa"/>
        <w:tblInd w:w="0" w:type="dxa"/>
        <w:tblCellMar>
          <w:top w:w="1" w:type="dxa"/>
        </w:tblCellMar>
        <w:tblLook w:val="04A0" w:firstRow="1" w:lastRow="0" w:firstColumn="1" w:lastColumn="0" w:noHBand="0" w:noVBand="1"/>
      </w:tblPr>
      <w:tblGrid>
        <w:gridCol w:w="4536"/>
        <w:gridCol w:w="2051"/>
      </w:tblGrid>
      <w:tr w:rsidR="005E28E3" w:rsidRPr="008802F4" w14:paraId="710CBA46" w14:textId="77777777" w:rsidTr="00B50F62">
        <w:trPr>
          <w:trHeight w:val="759"/>
        </w:trPr>
        <w:tc>
          <w:tcPr>
            <w:tcW w:w="4536" w:type="dxa"/>
            <w:tcBorders>
              <w:top w:val="nil"/>
              <w:left w:val="nil"/>
              <w:bottom w:val="nil"/>
              <w:right w:val="nil"/>
            </w:tcBorders>
          </w:tcPr>
          <w:p w14:paraId="0148C8D0" w14:textId="77777777" w:rsidR="005E28E3" w:rsidRPr="008802F4" w:rsidRDefault="005E28E3" w:rsidP="005E28E3">
            <w:pPr>
              <w:numPr>
                <w:ilvl w:val="0"/>
                <w:numId w:val="3"/>
              </w:numPr>
              <w:ind w:hanging="360"/>
              <w:rPr>
                <w:rFonts w:ascii="Times New Roman" w:hAnsi="Times New Roman" w:cs="Times New Roman"/>
              </w:rPr>
            </w:pPr>
            <w:r w:rsidRPr="008802F4">
              <w:rPr>
                <w:rFonts w:ascii="Times New Roman" w:hAnsi="Times New Roman" w:cs="Times New Roman"/>
                <w:color w:val="595959"/>
              </w:rPr>
              <w:t>Communication</w:t>
            </w:r>
          </w:p>
          <w:p w14:paraId="604C785A" w14:textId="77777777" w:rsidR="005E28E3" w:rsidRPr="008802F4" w:rsidRDefault="005E28E3" w:rsidP="005E28E3">
            <w:pPr>
              <w:numPr>
                <w:ilvl w:val="0"/>
                <w:numId w:val="3"/>
              </w:numPr>
              <w:ind w:hanging="360"/>
              <w:rPr>
                <w:rFonts w:ascii="Times New Roman" w:hAnsi="Times New Roman" w:cs="Times New Roman"/>
              </w:rPr>
            </w:pPr>
            <w:r w:rsidRPr="008802F4">
              <w:rPr>
                <w:rFonts w:ascii="Times New Roman" w:hAnsi="Times New Roman" w:cs="Times New Roman"/>
                <w:color w:val="595959"/>
              </w:rPr>
              <w:t>Ability to work under pressure</w:t>
            </w:r>
          </w:p>
          <w:p w14:paraId="70B1F5A7" w14:textId="77777777" w:rsidR="005E28E3" w:rsidRPr="008802F4" w:rsidRDefault="005E28E3" w:rsidP="005E28E3">
            <w:pPr>
              <w:numPr>
                <w:ilvl w:val="0"/>
                <w:numId w:val="3"/>
              </w:numPr>
              <w:ind w:hanging="360"/>
              <w:rPr>
                <w:rFonts w:ascii="Times New Roman" w:hAnsi="Times New Roman" w:cs="Times New Roman"/>
              </w:rPr>
            </w:pPr>
            <w:r w:rsidRPr="008802F4">
              <w:rPr>
                <w:rFonts w:ascii="Times New Roman" w:hAnsi="Times New Roman" w:cs="Times New Roman"/>
                <w:color w:val="595959"/>
              </w:rPr>
              <w:t>Self-Motivation</w:t>
            </w:r>
          </w:p>
        </w:tc>
        <w:tc>
          <w:tcPr>
            <w:tcW w:w="2051" w:type="dxa"/>
            <w:tcBorders>
              <w:top w:val="nil"/>
              <w:left w:val="nil"/>
              <w:bottom w:val="nil"/>
              <w:right w:val="nil"/>
            </w:tcBorders>
          </w:tcPr>
          <w:p w14:paraId="7629EE9E" w14:textId="77777777" w:rsidR="005E28E3" w:rsidRPr="008802F4" w:rsidRDefault="005E28E3" w:rsidP="005E28E3">
            <w:pPr>
              <w:numPr>
                <w:ilvl w:val="0"/>
                <w:numId w:val="4"/>
              </w:numPr>
              <w:ind w:hanging="360"/>
              <w:rPr>
                <w:rFonts w:ascii="Times New Roman" w:hAnsi="Times New Roman" w:cs="Times New Roman"/>
              </w:rPr>
            </w:pPr>
            <w:r w:rsidRPr="008802F4">
              <w:rPr>
                <w:rFonts w:ascii="Times New Roman" w:hAnsi="Times New Roman" w:cs="Times New Roman"/>
                <w:color w:val="595959"/>
              </w:rPr>
              <w:t>Decision Making</w:t>
            </w:r>
          </w:p>
          <w:p w14:paraId="41B4136B" w14:textId="77777777" w:rsidR="005E28E3" w:rsidRPr="008802F4" w:rsidRDefault="005E28E3" w:rsidP="005E28E3">
            <w:pPr>
              <w:numPr>
                <w:ilvl w:val="0"/>
                <w:numId w:val="4"/>
              </w:numPr>
              <w:ind w:hanging="360"/>
              <w:rPr>
                <w:rFonts w:ascii="Times New Roman" w:hAnsi="Times New Roman" w:cs="Times New Roman"/>
              </w:rPr>
            </w:pPr>
            <w:r w:rsidRPr="008802F4">
              <w:rPr>
                <w:rFonts w:ascii="Times New Roman" w:hAnsi="Times New Roman" w:cs="Times New Roman"/>
                <w:color w:val="595959"/>
              </w:rPr>
              <w:t>Time Management</w:t>
            </w:r>
          </w:p>
          <w:p w14:paraId="3459B8A1" w14:textId="77777777" w:rsidR="005E28E3" w:rsidRPr="008802F4" w:rsidRDefault="005E28E3" w:rsidP="005E28E3">
            <w:pPr>
              <w:numPr>
                <w:ilvl w:val="0"/>
                <w:numId w:val="4"/>
              </w:numPr>
              <w:ind w:hanging="360"/>
              <w:rPr>
                <w:rFonts w:ascii="Times New Roman" w:hAnsi="Times New Roman" w:cs="Times New Roman"/>
              </w:rPr>
            </w:pPr>
            <w:r w:rsidRPr="008802F4">
              <w:rPr>
                <w:rFonts w:ascii="Times New Roman" w:hAnsi="Times New Roman" w:cs="Times New Roman"/>
                <w:color w:val="595959"/>
              </w:rPr>
              <w:t>Active Listening</w:t>
            </w:r>
          </w:p>
        </w:tc>
      </w:tr>
    </w:tbl>
    <w:p w14:paraId="6CF781A1" w14:textId="77C41FD2" w:rsidR="005E28E3" w:rsidRPr="00D8352E" w:rsidRDefault="005E28E3" w:rsidP="00FA6E2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05ADEE" w14:textId="784E9146" w:rsidR="005E28E3" w:rsidRPr="00D8352E" w:rsidRDefault="005E28E3" w:rsidP="00FA6E2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352E">
        <w:rPr>
          <w:rFonts w:ascii="Times New Roman" w:hAnsi="Times New Roman" w:cs="Times New Roman"/>
          <w:b/>
          <w:bCs/>
          <w:sz w:val="24"/>
          <w:szCs w:val="24"/>
        </w:rPr>
        <w:t>Best Regards,</w:t>
      </w:r>
    </w:p>
    <w:p w14:paraId="79282FB9" w14:textId="72A0E3F8" w:rsidR="005E28E3" w:rsidRPr="00D8352E" w:rsidRDefault="005E28E3" w:rsidP="00FA6E2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352E">
        <w:rPr>
          <w:rFonts w:ascii="Times New Roman" w:hAnsi="Times New Roman" w:cs="Times New Roman"/>
          <w:b/>
          <w:bCs/>
          <w:sz w:val="24"/>
          <w:szCs w:val="24"/>
        </w:rPr>
        <w:t>Neel Patel</w:t>
      </w:r>
    </w:p>
    <w:sectPr w:rsidR="005E28E3" w:rsidRPr="00D835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EB57C0"/>
    <w:multiLevelType w:val="hybridMultilevel"/>
    <w:tmpl w:val="5E741C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7C0209"/>
    <w:multiLevelType w:val="hybridMultilevel"/>
    <w:tmpl w:val="8AB2706E"/>
    <w:lvl w:ilvl="0" w:tplc="B468AF2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870220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A407B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0A692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F6B23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0645D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C6578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5AFC7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40BE8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A7F5EB2"/>
    <w:multiLevelType w:val="hybridMultilevel"/>
    <w:tmpl w:val="520C2030"/>
    <w:lvl w:ilvl="0" w:tplc="464071D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E80CB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6A3BA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89897A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6C9CD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82A77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D2BD3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1C1E5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6AC04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D824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37C3F60"/>
    <w:multiLevelType w:val="hybridMultilevel"/>
    <w:tmpl w:val="D02A7402"/>
    <w:lvl w:ilvl="0" w:tplc="CAD848A2">
      <w:start w:val="1"/>
      <w:numFmt w:val="decimal"/>
      <w:lvlText w:val="%1."/>
      <w:lvlJc w:val="left"/>
      <w:pPr>
        <w:ind w:left="720" w:hanging="360"/>
      </w:pPr>
      <w:rPr>
        <w:rFonts w:hint="default"/>
        <w:color w:val="595959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7QwNjA3tTQwNDBQ0lEKTi0uzszPAykwrAUA5RytbSwAAAA="/>
  </w:docVars>
  <w:rsids>
    <w:rsidRoot w:val="005269CD"/>
    <w:rsid w:val="00334122"/>
    <w:rsid w:val="005269CD"/>
    <w:rsid w:val="005E28E3"/>
    <w:rsid w:val="006F2A2D"/>
    <w:rsid w:val="008075BB"/>
    <w:rsid w:val="00950E23"/>
    <w:rsid w:val="00A87BDD"/>
    <w:rsid w:val="00C00614"/>
    <w:rsid w:val="00D8352E"/>
    <w:rsid w:val="00DC51DB"/>
    <w:rsid w:val="00DE7763"/>
    <w:rsid w:val="00E70AAA"/>
    <w:rsid w:val="00F64D08"/>
    <w:rsid w:val="00FA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1FA52"/>
  <w15:chartTrackingRefBased/>
  <w15:docId w15:val="{FEA5B0CB-A5F7-45B9-ADE1-FB8091AC3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5E28E3"/>
    <w:pPr>
      <w:keepNext/>
      <w:keepLines/>
      <w:spacing w:before="444" w:after="0"/>
      <w:ind w:left="10" w:hanging="10"/>
      <w:outlineLvl w:val="0"/>
    </w:pPr>
    <w:rPr>
      <w:rFonts w:ascii="Calibri" w:eastAsia="Calibri" w:hAnsi="Calibri" w:cs="Calibri"/>
      <w:b/>
      <w:color w:val="262626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6E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E2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A6E2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28E3"/>
    <w:rPr>
      <w:rFonts w:ascii="Calibri" w:eastAsia="Calibri" w:hAnsi="Calibri" w:cs="Calibri"/>
      <w:b/>
      <w:color w:val="262626"/>
      <w:sz w:val="28"/>
      <w:lang w:val="en-US"/>
    </w:rPr>
  </w:style>
  <w:style w:type="table" w:customStyle="1" w:styleId="TableGrid">
    <w:name w:val="TableGrid"/>
    <w:rsid w:val="005E28E3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eel.patel214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atel16 (Neel Patel)</dc:creator>
  <cp:keywords/>
  <dc:description/>
  <cp:lastModifiedBy>npatel16 (Neel Patel)</cp:lastModifiedBy>
  <cp:revision>14</cp:revision>
  <dcterms:created xsi:type="dcterms:W3CDTF">2020-05-20T17:01:00Z</dcterms:created>
  <dcterms:modified xsi:type="dcterms:W3CDTF">2020-07-27T14:05:00Z</dcterms:modified>
</cp:coreProperties>
</file>